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14BC958" w:rsidR="00310CE5" w:rsidRPr="000D5C4E" w:rsidRDefault="000D5C4E" w:rsidP="00310CE5">
      <w:pPr>
        <w:jc w:val="center"/>
        <w:rPr>
          <w:b/>
          <w:bCs/>
          <w:sz w:val="32"/>
          <w:szCs w:val="32"/>
        </w:rPr>
      </w:pPr>
      <w:r w:rsidRPr="000D5C4E">
        <w:rPr>
          <w:b/>
          <w:bCs/>
          <w:sz w:val="32"/>
          <w:szCs w:val="32"/>
        </w:rPr>
        <w:t>(</w:t>
      </w:r>
      <w:r w:rsidR="00E8155D">
        <w:rPr>
          <w:b/>
          <w:bCs/>
          <w:sz w:val="32"/>
          <w:szCs w:val="32"/>
        </w:rPr>
        <w:t>Delawar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993354C" w:rsidR="00AF6A38" w:rsidRDefault="00E8155D" w:rsidP="00754613">
            <w:r>
              <w:t>Delawar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63086" w14:textId="77777777" w:rsidR="004937AB" w:rsidRDefault="00493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193821" w:rsidR="00CB37D9" w:rsidRPr="004937AB" w:rsidRDefault="00CB37D9" w:rsidP="00493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79E30" w14:textId="77777777" w:rsidR="004937AB" w:rsidRDefault="00493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83FB2" w14:textId="77777777" w:rsidR="004937AB" w:rsidRDefault="004937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511C63" w:rsidR="00AD6FC0" w:rsidRPr="004937AB" w:rsidRDefault="00AD6FC0" w:rsidP="004937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D7920" w14:textId="77777777" w:rsidR="004937AB" w:rsidRDefault="004937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061193">
    <w:abstractNumId w:val="0"/>
  </w:num>
  <w:num w:numId="2" w16cid:durableId="1476138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937AB"/>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8155D"/>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